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docm" ContentType="application/vnd.ms-word.document.macroEnabled.12"/>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0885" w:rsidRPr="00DA1218" w:rsidRDefault="00760885" w:rsidP="00E7751C">
      <w:pPr>
        <w:jc w:val="both"/>
        <w:rPr>
          <w:szCs w:val="22"/>
        </w:rPr>
      </w:pPr>
    </w:p>
    <w:p w:rsidR="00760885" w:rsidRPr="00DA1218" w:rsidRDefault="00760885" w:rsidP="00E7751C">
      <w:pPr>
        <w:jc w:val="both"/>
        <w:rPr>
          <w:szCs w:val="22"/>
        </w:rPr>
      </w:pPr>
    </w:p>
    <w:p w:rsidR="00760885" w:rsidRPr="00DA1218" w:rsidRDefault="003D6C85" w:rsidP="00E7751C">
      <w:pPr>
        <w:tabs>
          <w:tab w:val="left" w:pos="3468"/>
        </w:tabs>
        <w:jc w:val="both"/>
        <w:rPr>
          <w:szCs w:val="22"/>
        </w:rPr>
      </w:pPr>
      <w:r w:rsidRPr="00DA1218">
        <w:rPr>
          <w:szCs w:val="22"/>
        </w:rPr>
        <w:tab/>
      </w:r>
    </w:p>
    <w:p w:rsidR="003D6C85" w:rsidRPr="00DA1218" w:rsidRDefault="003D6C85" w:rsidP="00E7751C">
      <w:pPr>
        <w:tabs>
          <w:tab w:val="left" w:pos="3468"/>
        </w:tabs>
        <w:jc w:val="both"/>
        <w:rPr>
          <w:szCs w:val="22"/>
        </w:rPr>
      </w:pPr>
    </w:p>
    <w:p w:rsidR="003D6C85" w:rsidRPr="00DA1218" w:rsidRDefault="003D6C85" w:rsidP="00E7751C">
      <w:pPr>
        <w:tabs>
          <w:tab w:val="left" w:pos="3468"/>
        </w:tabs>
        <w:jc w:val="both"/>
        <w:rPr>
          <w:szCs w:val="22"/>
        </w:rPr>
      </w:pPr>
    </w:p>
    <w:p w:rsidR="003D6C85" w:rsidRPr="00DA1218" w:rsidRDefault="003D6C85" w:rsidP="00E7751C">
      <w:pPr>
        <w:tabs>
          <w:tab w:val="left" w:pos="3468"/>
        </w:tabs>
        <w:jc w:val="both"/>
        <w:rPr>
          <w:szCs w:val="22"/>
        </w:rPr>
      </w:pPr>
    </w:p>
    <w:p w:rsidR="003D6C85" w:rsidRPr="00DA1218" w:rsidRDefault="003D6C85" w:rsidP="00E7751C">
      <w:pPr>
        <w:tabs>
          <w:tab w:val="left" w:pos="3468"/>
        </w:tabs>
        <w:jc w:val="both"/>
        <w:rPr>
          <w:szCs w:val="22"/>
        </w:rPr>
      </w:pPr>
    </w:p>
    <w:p w:rsidR="003D6C85" w:rsidRPr="00DA1218" w:rsidRDefault="003D6C85" w:rsidP="00E7751C">
      <w:pPr>
        <w:tabs>
          <w:tab w:val="left" w:pos="3468"/>
        </w:tabs>
        <w:jc w:val="both"/>
        <w:rPr>
          <w:szCs w:val="22"/>
        </w:rPr>
      </w:pPr>
    </w:p>
    <w:p w:rsidR="00760885" w:rsidRPr="00DA1218" w:rsidRDefault="00760885" w:rsidP="00E7751C">
      <w:pPr>
        <w:jc w:val="both"/>
        <w:rPr>
          <w:szCs w:val="22"/>
        </w:rPr>
      </w:pPr>
    </w:p>
    <w:p w:rsidR="00760885" w:rsidRPr="00DA1218" w:rsidRDefault="00760885" w:rsidP="00E7751C">
      <w:pPr>
        <w:jc w:val="both"/>
        <w:rPr>
          <w:b/>
          <w:szCs w:val="22"/>
        </w:rPr>
      </w:pPr>
      <w:r w:rsidRPr="00DA1218">
        <w:rPr>
          <w:b/>
          <w:szCs w:val="22"/>
        </w:rPr>
        <w:t xml:space="preserve">Fruit Type Classification </w:t>
      </w:r>
    </w:p>
    <w:p w:rsidR="003D6C85" w:rsidRPr="00DA1218" w:rsidRDefault="003D6C85" w:rsidP="00E7751C">
      <w:pPr>
        <w:jc w:val="both"/>
        <w:rPr>
          <w:b/>
          <w:szCs w:val="22"/>
        </w:rPr>
      </w:pPr>
      <w:r w:rsidRPr="00DA1218">
        <w:rPr>
          <w:b/>
          <w:szCs w:val="22"/>
        </w:rPr>
        <w:t>Using ML model implemented through Django API and .net + JQuery Client</w:t>
      </w:r>
    </w:p>
    <w:p w:rsidR="00760885" w:rsidRPr="00DA1218" w:rsidRDefault="00760885" w:rsidP="00E7751C">
      <w:pPr>
        <w:jc w:val="both"/>
        <w:rPr>
          <w:szCs w:val="22"/>
        </w:rPr>
      </w:pPr>
      <w:r w:rsidRPr="00DA1218">
        <w:rPr>
          <w:szCs w:val="22"/>
        </w:rPr>
        <w:br w:type="page"/>
      </w:r>
    </w:p>
    <w:p w:rsidR="00600064" w:rsidRPr="00DA1218" w:rsidRDefault="00600064" w:rsidP="00E7751C">
      <w:pPr>
        <w:pStyle w:val="ListParagraph"/>
        <w:numPr>
          <w:ilvl w:val="0"/>
          <w:numId w:val="1"/>
        </w:numPr>
        <w:jc w:val="both"/>
        <w:rPr>
          <w:szCs w:val="22"/>
        </w:rPr>
      </w:pPr>
      <w:r w:rsidRPr="00DA1218">
        <w:rPr>
          <w:szCs w:val="22"/>
        </w:rPr>
        <w:lastRenderedPageBreak/>
        <w:t>Introduction</w:t>
      </w:r>
    </w:p>
    <w:p w:rsidR="00E46DBA" w:rsidRPr="00DA1218" w:rsidRDefault="00E46DBA" w:rsidP="00E7751C">
      <w:pPr>
        <w:jc w:val="both"/>
        <w:rPr>
          <w:szCs w:val="22"/>
        </w:rPr>
      </w:pPr>
      <w:r w:rsidRPr="00DA1218">
        <w:rPr>
          <w:szCs w:val="22"/>
        </w:rPr>
        <w:t xml:space="preserve">This project uses image processing and categorical classification machine learning technique to classify the fruit type. </w:t>
      </w:r>
      <w:r w:rsidR="001408C2" w:rsidRPr="00DA1218">
        <w:rPr>
          <w:szCs w:val="22"/>
        </w:rPr>
        <w:t>This document describes different application created in this classification project.</w:t>
      </w:r>
    </w:p>
    <w:p w:rsidR="00F80DCF" w:rsidRPr="00DA1218" w:rsidRDefault="00DA48F4" w:rsidP="00E7751C">
      <w:pPr>
        <w:pStyle w:val="ListParagraph"/>
        <w:numPr>
          <w:ilvl w:val="0"/>
          <w:numId w:val="1"/>
        </w:numPr>
        <w:jc w:val="both"/>
        <w:rPr>
          <w:szCs w:val="22"/>
        </w:rPr>
      </w:pPr>
      <w:r w:rsidRPr="00DA1218">
        <w:rPr>
          <w:szCs w:val="22"/>
        </w:rPr>
        <w:t>Model Generation</w:t>
      </w:r>
    </w:p>
    <w:p w:rsidR="00F80DCF" w:rsidRPr="00DA1218" w:rsidRDefault="00F80DCF" w:rsidP="00E7751C">
      <w:pPr>
        <w:pStyle w:val="ListParagraph"/>
        <w:numPr>
          <w:ilvl w:val="1"/>
          <w:numId w:val="1"/>
        </w:numPr>
        <w:jc w:val="both"/>
        <w:rPr>
          <w:szCs w:val="22"/>
        </w:rPr>
      </w:pPr>
      <w:r w:rsidRPr="00DA1218">
        <w:rPr>
          <w:szCs w:val="22"/>
        </w:rPr>
        <w:t>Model Performance</w:t>
      </w:r>
    </w:p>
    <w:p w:rsidR="00DE1081" w:rsidRPr="00DA1218" w:rsidRDefault="00E77378" w:rsidP="00E7751C">
      <w:pPr>
        <w:jc w:val="both"/>
        <w:rPr>
          <w:szCs w:val="22"/>
        </w:rPr>
      </w:pPr>
      <w:r w:rsidRPr="00DA1218">
        <w:rPr>
          <w:szCs w:val="22"/>
        </w:rPr>
        <w:t>K</w:t>
      </w:r>
      <w:r w:rsidR="00DE1081" w:rsidRPr="00DA1218">
        <w:rPr>
          <w:szCs w:val="22"/>
        </w:rPr>
        <w:t>aggle data set and python programming language</w:t>
      </w:r>
      <w:r w:rsidRPr="00DA1218">
        <w:rPr>
          <w:szCs w:val="22"/>
        </w:rPr>
        <w:t xml:space="preserve"> with keras library has been</w:t>
      </w:r>
      <w:r w:rsidR="00DE1081" w:rsidRPr="00DA1218">
        <w:rPr>
          <w:szCs w:val="22"/>
        </w:rPr>
        <w:t xml:space="preserve"> used</w:t>
      </w:r>
      <w:r w:rsidRPr="00DA1218">
        <w:rPr>
          <w:szCs w:val="22"/>
        </w:rPr>
        <w:t xml:space="preserve"> to generate the classifier model</w:t>
      </w:r>
      <w:r w:rsidR="00DE1081" w:rsidRPr="00DA1218">
        <w:rPr>
          <w:szCs w:val="22"/>
        </w:rPr>
        <w:t>. Generated model is stored as .h5 file and implemented in Django API.</w:t>
      </w:r>
      <w:r w:rsidRPr="00DA1218">
        <w:rPr>
          <w:szCs w:val="22"/>
        </w:rPr>
        <w:t xml:space="preserve"> At the end of this documentation, model generation code is attached.</w:t>
      </w:r>
    </w:p>
    <w:p w:rsidR="00F80DCF" w:rsidRPr="00DA1218" w:rsidRDefault="002F7BF0" w:rsidP="00E7751C">
      <w:pPr>
        <w:pStyle w:val="ListParagraph"/>
        <w:numPr>
          <w:ilvl w:val="2"/>
          <w:numId w:val="1"/>
        </w:numPr>
        <w:jc w:val="both"/>
        <w:rPr>
          <w:szCs w:val="22"/>
        </w:rPr>
      </w:pPr>
      <w:r w:rsidRPr="00DA1218">
        <w:rPr>
          <w:szCs w:val="22"/>
        </w:rPr>
        <w:t>Val Accuracy Vs Accuracy</w:t>
      </w:r>
    </w:p>
    <w:p w:rsidR="002F7BF0" w:rsidRPr="00DA1218" w:rsidRDefault="002F7BF0" w:rsidP="00E7751C">
      <w:pPr>
        <w:pStyle w:val="ListParagraph"/>
        <w:ind w:left="2160"/>
        <w:jc w:val="both"/>
        <w:rPr>
          <w:szCs w:val="22"/>
        </w:rPr>
      </w:pPr>
      <w:r w:rsidRPr="00DA1218">
        <w:rPr>
          <w:noProof/>
          <w:szCs w:val="22"/>
          <w:lang w:val="en-IE" w:eastAsia="en-IE" w:bidi="ar-SA"/>
        </w:rPr>
        <w:drawing>
          <wp:inline distT="0" distB="0" distL="0" distR="0" wp14:anchorId="063BDBB4" wp14:editId="585473BB">
            <wp:extent cx="3600000" cy="2562712"/>
            <wp:effectExtent l="0" t="0" r="63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00000" cy="2562712"/>
                    </a:xfrm>
                    <a:prstGeom prst="rect">
                      <a:avLst/>
                    </a:prstGeom>
                  </pic:spPr>
                </pic:pic>
              </a:graphicData>
            </a:graphic>
          </wp:inline>
        </w:drawing>
      </w:r>
    </w:p>
    <w:p w:rsidR="002F7BF0" w:rsidRPr="00DA1218" w:rsidRDefault="002F7BF0" w:rsidP="00E7751C">
      <w:pPr>
        <w:pStyle w:val="ListParagraph"/>
        <w:numPr>
          <w:ilvl w:val="2"/>
          <w:numId w:val="1"/>
        </w:numPr>
        <w:jc w:val="both"/>
        <w:rPr>
          <w:szCs w:val="22"/>
        </w:rPr>
      </w:pPr>
      <w:r w:rsidRPr="00DA1218">
        <w:rPr>
          <w:szCs w:val="22"/>
        </w:rPr>
        <w:t>Val Loss Vs Loss</w:t>
      </w:r>
    </w:p>
    <w:p w:rsidR="002F7BF0" w:rsidRPr="00DA1218" w:rsidRDefault="002F7BF0" w:rsidP="00E7751C">
      <w:pPr>
        <w:pStyle w:val="ListParagraph"/>
        <w:ind w:left="2160"/>
        <w:jc w:val="both"/>
        <w:rPr>
          <w:szCs w:val="22"/>
        </w:rPr>
      </w:pPr>
      <w:r w:rsidRPr="00DA1218">
        <w:rPr>
          <w:noProof/>
          <w:szCs w:val="22"/>
          <w:lang w:val="en-IE" w:eastAsia="en-IE" w:bidi="ar-SA"/>
        </w:rPr>
        <w:drawing>
          <wp:inline distT="0" distB="0" distL="0" distR="0" wp14:anchorId="7C09F4CD" wp14:editId="26A6AF6B">
            <wp:extent cx="3600000" cy="2552183"/>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00000" cy="2552183"/>
                    </a:xfrm>
                    <a:prstGeom prst="rect">
                      <a:avLst/>
                    </a:prstGeom>
                  </pic:spPr>
                </pic:pic>
              </a:graphicData>
            </a:graphic>
          </wp:inline>
        </w:drawing>
      </w:r>
    </w:p>
    <w:p w:rsidR="00A3359A" w:rsidRPr="00DA1218" w:rsidRDefault="00A3359A" w:rsidP="00E7751C">
      <w:pPr>
        <w:jc w:val="both"/>
        <w:rPr>
          <w:szCs w:val="22"/>
        </w:rPr>
      </w:pPr>
    </w:p>
    <w:p w:rsidR="00821145" w:rsidRPr="00DA1218" w:rsidRDefault="00F80DCF" w:rsidP="00E7751C">
      <w:pPr>
        <w:pStyle w:val="ListParagraph"/>
        <w:numPr>
          <w:ilvl w:val="1"/>
          <w:numId w:val="1"/>
        </w:numPr>
        <w:jc w:val="both"/>
        <w:rPr>
          <w:szCs w:val="22"/>
        </w:rPr>
      </w:pPr>
      <w:r w:rsidRPr="00DA1218">
        <w:rPr>
          <w:szCs w:val="22"/>
        </w:rPr>
        <w:t>Classification Matri</w:t>
      </w:r>
      <w:r w:rsidR="00821145" w:rsidRPr="00DA1218">
        <w:rPr>
          <w:szCs w:val="22"/>
        </w:rPr>
        <w:t>x and report</w:t>
      </w:r>
    </w:p>
    <w:p w:rsidR="00821145" w:rsidRPr="00DA1218" w:rsidRDefault="00E12C50" w:rsidP="00E7751C">
      <w:pPr>
        <w:pStyle w:val="ListParagraph"/>
        <w:ind w:left="1440"/>
        <w:jc w:val="both"/>
        <w:rPr>
          <w:szCs w:val="22"/>
        </w:rPr>
      </w:pPr>
      <w:r w:rsidRPr="00DA1218">
        <w:rPr>
          <w:szCs w:val="22"/>
        </w:rPr>
        <w:object w:dxaOrig="8628" w:dyaOrig="26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270" type="#_x0000_t75" style="width:431.4pt;height:133.8pt" o:ole="">
            <v:imagedata r:id="rId9" o:title=""/>
          </v:shape>
          <o:OLEObject Type="Embed" ProgID="WordPad.Document.1" ShapeID="_x0000_i2270" DrawAspect="Content" ObjectID="_1724615810" r:id="rId10"/>
        </w:object>
      </w:r>
      <w:r w:rsidR="00C2036A" w:rsidRPr="00DA1218">
        <w:rPr>
          <w:szCs w:val="22"/>
        </w:rPr>
        <w:t xml:space="preserve"> </w:t>
      </w:r>
    </w:p>
    <w:bookmarkStart w:id="0" w:name="_MON_1724437213"/>
    <w:bookmarkEnd w:id="0"/>
    <w:p w:rsidR="008F6245" w:rsidRPr="00DA1218" w:rsidRDefault="00C2036A" w:rsidP="00E7751C">
      <w:pPr>
        <w:pStyle w:val="ListParagraph"/>
        <w:ind w:left="1440"/>
        <w:jc w:val="both"/>
        <w:rPr>
          <w:szCs w:val="22"/>
        </w:rPr>
      </w:pPr>
      <w:r w:rsidRPr="00DA1218">
        <w:rPr>
          <w:szCs w:val="22"/>
        </w:rPr>
        <w:object w:dxaOrig="6645" w:dyaOrig="9198">
          <v:shape id="_x0000_i1026" type="#_x0000_t75" style="width:332.4pt;height:460.2pt" o:ole="">
            <v:imagedata r:id="rId11" o:title=""/>
          </v:shape>
          <o:OLEObject Type="Embed" ProgID="Word.Document.12" ShapeID="_x0000_i1026" DrawAspect="Content" ObjectID="_1724615811" r:id="rId12">
            <o:FieldCodes>\s</o:FieldCodes>
          </o:OLEObject>
        </w:object>
      </w:r>
    </w:p>
    <w:bookmarkStart w:id="1" w:name="_MON_1724438834"/>
    <w:bookmarkEnd w:id="1"/>
    <w:p w:rsidR="00821145" w:rsidRPr="00DA1218" w:rsidRDefault="00C2036A" w:rsidP="00E7751C">
      <w:pPr>
        <w:pStyle w:val="ListParagraph"/>
        <w:jc w:val="both"/>
        <w:rPr>
          <w:szCs w:val="22"/>
        </w:rPr>
      </w:pPr>
      <w:r w:rsidRPr="00DA1218">
        <w:rPr>
          <w:szCs w:val="22"/>
        </w:rPr>
        <w:object w:dxaOrig="9360" w:dyaOrig="12873">
          <v:shape id="_x0000_i2118" type="#_x0000_t75" style="width:468pt;height:643.8pt" o:ole="">
            <v:imagedata r:id="rId13" o:title=""/>
          </v:shape>
          <o:OLEObject Type="Embed" ProgID="Word.Document.12" ShapeID="_x0000_i2118" DrawAspect="Content" ObjectID="_1724615812" r:id="rId14">
            <o:FieldCodes>\s</o:FieldCodes>
          </o:OLEObject>
        </w:object>
      </w:r>
    </w:p>
    <w:p w:rsidR="00DA48F4" w:rsidRPr="00DA1218" w:rsidRDefault="00DA48F4" w:rsidP="00E7751C">
      <w:pPr>
        <w:pStyle w:val="ListParagraph"/>
        <w:numPr>
          <w:ilvl w:val="0"/>
          <w:numId w:val="1"/>
        </w:numPr>
        <w:jc w:val="both"/>
        <w:rPr>
          <w:szCs w:val="22"/>
        </w:rPr>
      </w:pPr>
      <w:r w:rsidRPr="00DA1218">
        <w:rPr>
          <w:szCs w:val="22"/>
        </w:rPr>
        <w:lastRenderedPageBreak/>
        <w:t xml:space="preserve">API </w:t>
      </w:r>
      <w:r w:rsidR="001D7EE6" w:rsidRPr="00DA1218">
        <w:rPr>
          <w:szCs w:val="22"/>
        </w:rPr>
        <w:t>Application</w:t>
      </w:r>
    </w:p>
    <w:p w:rsidR="00B36647" w:rsidRPr="00DA1218" w:rsidRDefault="00B36647" w:rsidP="00E7751C">
      <w:pPr>
        <w:ind w:left="360"/>
        <w:jc w:val="both"/>
        <w:rPr>
          <w:szCs w:val="22"/>
        </w:rPr>
      </w:pPr>
      <w:r w:rsidRPr="00DA1218">
        <w:rPr>
          <w:szCs w:val="22"/>
        </w:rPr>
        <w:t xml:space="preserve">The code snippet below is taken out the Django </w:t>
      </w:r>
      <w:r w:rsidR="00A365AC" w:rsidRPr="00DA1218">
        <w:rPr>
          <w:szCs w:val="22"/>
        </w:rPr>
        <w:t xml:space="preserve">API view. We have a method FruitClassifierView </w:t>
      </w:r>
      <w:r w:rsidR="007E06C2" w:rsidRPr="00DA1218">
        <w:rPr>
          <w:szCs w:val="22"/>
        </w:rPr>
        <w:t>that</w:t>
      </w:r>
      <w:r w:rsidR="00A365AC" w:rsidRPr="00DA1218">
        <w:rPr>
          <w:szCs w:val="22"/>
        </w:rPr>
        <w:t xml:space="preserve"> accepts the POST request from client. Client will submit image to this API. The image will then passed through the classifier model (.h5) and result is returned to the client.</w:t>
      </w:r>
    </w:p>
    <w:bookmarkStart w:id="2" w:name="_MON_1724439129"/>
    <w:bookmarkEnd w:id="2"/>
    <w:p w:rsidR="00C2036A" w:rsidRPr="00DA1218" w:rsidRDefault="00C2036A" w:rsidP="00E7751C">
      <w:pPr>
        <w:ind w:left="360"/>
        <w:jc w:val="both"/>
        <w:rPr>
          <w:szCs w:val="22"/>
        </w:rPr>
      </w:pPr>
      <w:r w:rsidRPr="00DA1218">
        <w:rPr>
          <w:szCs w:val="22"/>
        </w:rPr>
        <w:object w:dxaOrig="9360" w:dyaOrig="11335">
          <v:shape id="_x0000_i1028" type="#_x0000_t75" style="width:468pt;height:567pt" o:ole="">
            <v:imagedata r:id="rId15" o:title=""/>
          </v:shape>
          <o:OLEObject Type="Embed" ProgID="Word.Document.12" ShapeID="_x0000_i1028" DrawAspect="Content" ObjectID="_1724615813" r:id="rId16">
            <o:FieldCodes>\s</o:FieldCodes>
          </o:OLEObject>
        </w:object>
      </w:r>
    </w:p>
    <w:p w:rsidR="001D7EE6" w:rsidRDefault="00DA48F4" w:rsidP="00E7751C">
      <w:pPr>
        <w:pStyle w:val="ListParagraph"/>
        <w:numPr>
          <w:ilvl w:val="0"/>
          <w:numId w:val="1"/>
        </w:numPr>
        <w:jc w:val="both"/>
        <w:rPr>
          <w:szCs w:val="22"/>
        </w:rPr>
      </w:pPr>
      <w:r w:rsidRPr="00DA1218">
        <w:rPr>
          <w:szCs w:val="22"/>
        </w:rPr>
        <w:lastRenderedPageBreak/>
        <w:t>Client</w:t>
      </w:r>
      <w:r w:rsidR="001D7EE6" w:rsidRPr="00DA1218">
        <w:rPr>
          <w:szCs w:val="22"/>
        </w:rPr>
        <w:t xml:space="preserve"> Application</w:t>
      </w:r>
    </w:p>
    <w:p w:rsidR="00E2352E" w:rsidRPr="00E2352E" w:rsidRDefault="00E2352E" w:rsidP="00E7751C">
      <w:pPr>
        <w:jc w:val="both"/>
        <w:rPr>
          <w:szCs w:val="22"/>
        </w:rPr>
      </w:pPr>
      <w:r>
        <w:rPr>
          <w:szCs w:val="22"/>
        </w:rPr>
        <w:t xml:space="preserve">The code snippet below shows the JQuery script to post image data to Django API and display the result to the client page. </w:t>
      </w:r>
    </w:p>
    <w:bookmarkStart w:id="3" w:name="_MON_1724439581"/>
    <w:bookmarkEnd w:id="3"/>
    <w:p w:rsidR="00EB055A" w:rsidRPr="00DA1218" w:rsidRDefault="00392D0E" w:rsidP="00E7751C">
      <w:pPr>
        <w:ind w:left="360"/>
        <w:jc w:val="both"/>
        <w:rPr>
          <w:szCs w:val="22"/>
        </w:rPr>
      </w:pPr>
      <w:r w:rsidRPr="00DA1218">
        <w:rPr>
          <w:szCs w:val="22"/>
        </w:rPr>
        <w:object w:dxaOrig="9360" w:dyaOrig="10970">
          <v:shape id="_x0000_i1029" type="#_x0000_t75" style="width:468pt;height:548.4pt" o:ole="">
            <v:imagedata r:id="rId17" o:title=""/>
          </v:shape>
          <o:OLEObject Type="Embed" ProgID="Word.Document.12" ShapeID="_x0000_i1029" DrawAspect="Content" ObjectID="_1724615814" r:id="rId18">
            <o:FieldCodes>\s</o:FieldCodes>
          </o:OLEObject>
        </w:object>
      </w:r>
    </w:p>
    <w:p w:rsidR="00392D0E" w:rsidRPr="00DA1218" w:rsidRDefault="00392D0E" w:rsidP="00E7751C">
      <w:pPr>
        <w:ind w:left="360"/>
        <w:jc w:val="both"/>
        <w:rPr>
          <w:szCs w:val="22"/>
        </w:rPr>
      </w:pPr>
    </w:p>
    <w:p w:rsidR="001D7EE6" w:rsidRPr="00DA1218" w:rsidRDefault="001D7EE6" w:rsidP="00E7751C">
      <w:pPr>
        <w:pStyle w:val="ListParagraph"/>
        <w:numPr>
          <w:ilvl w:val="0"/>
          <w:numId w:val="1"/>
        </w:numPr>
        <w:jc w:val="both"/>
        <w:rPr>
          <w:szCs w:val="22"/>
        </w:rPr>
      </w:pPr>
      <w:r w:rsidRPr="00DA1218">
        <w:rPr>
          <w:szCs w:val="22"/>
        </w:rPr>
        <w:lastRenderedPageBreak/>
        <w:t>Classification</w:t>
      </w:r>
      <w:r w:rsidR="003B769D" w:rsidRPr="00DA1218">
        <w:rPr>
          <w:szCs w:val="22"/>
        </w:rPr>
        <w:t xml:space="preserve"> </w:t>
      </w:r>
      <w:r w:rsidR="00930888" w:rsidRPr="00DA1218">
        <w:rPr>
          <w:szCs w:val="22"/>
        </w:rPr>
        <w:t>Demo</w:t>
      </w:r>
    </w:p>
    <w:p w:rsidR="00670D71" w:rsidRPr="00DA1218" w:rsidRDefault="00EF4881" w:rsidP="00E7751C">
      <w:pPr>
        <w:pStyle w:val="ListParagraph"/>
        <w:numPr>
          <w:ilvl w:val="2"/>
          <w:numId w:val="1"/>
        </w:numPr>
        <w:jc w:val="both"/>
        <w:rPr>
          <w:szCs w:val="22"/>
        </w:rPr>
      </w:pPr>
      <w:r w:rsidRPr="00DA1218">
        <w:rPr>
          <w:szCs w:val="22"/>
        </w:rPr>
        <w:t>Classification API</w:t>
      </w:r>
    </w:p>
    <w:bookmarkStart w:id="4" w:name="_MON_1724440417"/>
    <w:bookmarkEnd w:id="4"/>
    <w:p w:rsidR="0034039E" w:rsidRPr="00DA1218" w:rsidRDefault="00E829B1" w:rsidP="00E7751C">
      <w:pPr>
        <w:jc w:val="both"/>
        <w:rPr>
          <w:szCs w:val="22"/>
        </w:rPr>
      </w:pPr>
      <w:r w:rsidRPr="00DA1218">
        <w:rPr>
          <w:szCs w:val="22"/>
        </w:rPr>
        <w:object w:dxaOrig="9360" w:dyaOrig="3889">
          <v:shape id="_x0000_i1030" type="#_x0000_t75" style="width:468pt;height:194.4pt" o:ole="">
            <v:imagedata r:id="rId19" o:title=""/>
          </v:shape>
          <o:OLEObject Type="Embed" ProgID="Word.DocumentMacroEnabled.12" ShapeID="_x0000_i1030" DrawAspect="Content" ObjectID="_1724615815" r:id="rId20"/>
        </w:object>
      </w:r>
    </w:p>
    <w:p w:rsidR="00670D71" w:rsidRPr="00DA1218" w:rsidRDefault="0034039E" w:rsidP="00E7751C">
      <w:pPr>
        <w:jc w:val="both"/>
        <w:rPr>
          <w:szCs w:val="22"/>
        </w:rPr>
      </w:pPr>
      <w:r w:rsidRPr="00DA1218">
        <w:rPr>
          <w:noProof/>
          <w:szCs w:val="22"/>
          <w:lang w:val="en-IE" w:eastAsia="en-IE" w:bidi="ar-SA"/>
        </w:rPr>
        <w:drawing>
          <wp:inline distT="0" distB="0" distL="0" distR="0" wp14:anchorId="7304E4E4" wp14:editId="5C4CF6CC">
            <wp:extent cx="5400000" cy="12859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00" cy="1285962"/>
                    </a:xfrm>
                    <a:prstGeom prst="rect">
                      <a:avLst/>
                    </a:prstGeom>
                  </pic:spPr>
                </pic:pic>
              </a:graphicData>
            </a:graphic>
          </wp:inline>
        </w:drawing>
      </w:r>
    </w:p>
    <w:p w:rsidR="00EF4881" w:rsidRDefault="00EF4881" w:rsidP="00E7751C">
      <w:pPr>
        <w:pStyle w:val="ListParagraph"/>
        <w:numPr>
          <w:ilvl w:val="2"/>
          <w:numId w:val="1"/>
        </w:numPr>
        <w:jc w:val="both"/>
        <w:rPr>
          <w:szCs w:val="22"/>
        </w:rPr>
      </w:pPr>
      <w:r w:rsidRPr="00DA1218">
        <w:rPr>
          <w:szCs w:val="22"/>
        </w:rPr>
        <w:t>Client Start Page</w:t>
      </w:r>
    </w:p>
    <w:p w:rsidR="00BD68E7" w:rsidRPr="00BD68E7" w:rsidRDefault="00BD68E7" w:rsidP="00E7751C">
      <w:pPr>
        <w:jc w:val="both"/>
        <w:rPr>
          <w:szCs w:val="22"/>
        </w:rPr>
      </w:pPr>
      <w:r>
        <w:rPr>
          <w:szCs w:val="22"/>
        </w:rPr>
        <w:t>The client home page has brows and predict button. Browse will allow selection of image and then only predict button is activated, through which, user will be able to request classification.</w:t>
      </w:r>
    </w:p>
    <w:p w:rsidR="00E829B1" w:rsidRPr="00DA1218" w:rsidRDefault="00DB714B" w:rsidP="00E7751C">
      <w:pPr>
        <w:jc w:val="both"/>
        <w:rPr>
          <w:szCs w:val="22"/>
        </w:rPr>
      </w:pPr>
      <w:r w:rsidRPr="00DA1218">
        <w:rPr>
          <w:noProof/>
          <w:szCs w:val="22"/>
          <w:lang w:val="en-IE" w:eastAsia="en-IE" w:bidi="ar-SA"/>
        </w:rPr>
        <w:drawing>
          <wp:inline distT="0" distB="0" distL="0" distR="0" wp14:anchorId="46738A19" wp14:editId="1DABF4D7">
            <wp:extent cx="5400000" cy="2586923"/>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00" cy="2586923"/>
                    </a:xfrm>
                    <a:prstGeom prst="rect">
                      <a:avLst/>
                    </a:prstGeom>
                  </pic:spPr>
                </pic:pic>
              </a:graphicData>
            </a:graphic>
          </wp:inline>
        </w:drawing>
      </w:r>
    </w:p>
    <w:p w:rsidR="00DB714B" w:rsidRPr="00DA1218" w:rsidRDefault="00DB714B" w:rsidP="00E7751C">
      <w:pPr>
        <w:ind w:left="710"/>
        <w:jc w:val="both"/>
        <w:rPr>
          <w:szCs w:val="22"/>
        </w:rPr>
      </w:pPr>
    </w:p>
    <w:p w:rsidR="00EF4881" w:rsidRDefault="00EF4881" w:rsidP="00E7751C">
      <w:pPr>
        <w:pStyle w:val="ListParagraph"/>
        <w:numPr>
          <w:ilvl w:val="2"/>
          <w:numId w:val="1"/>
        </w:numPr>
        <w:jc w:val="both"/>
        <w:rPr>
          <w:szCs w:val="22"/>
        </w:rPr>
      </w:pPr>
      <w:r w:rsidRPr="00DA1218">
        <w:rPr>
          <w:szCs w:val="22"/>
        </w:rPr>
        <w:lastRenderedPageBreak/>
        <w:t>Image Search</w:t>
      </w:r>
    </w:p>
    <w:p w:rsidR="00584648" w:rsidRPr="00584648" w:rsidRDefault="00584648" w:rsidP="00E7751C">
      <w:pPr>
        <w:jc w:val="both"/>
        <w:rPr>
          <w:szCs w:val="22"/>
        </w:rPr>
      </w:pPr>
      <w:r>
        <w:rPr>
          <w:szCs w:val="22"/>
        </w:rPr>
        <w:t>When user selects a valid image, image preview is displayed in the page and predict button is enabled as well.</w:t>
      </w:r>
    </w:p>
    <w:p w:rsidR="00DB714B" w:rsidRPr="00DA1218" w:rsidRDefault="001477ED" w:rsidP="00E7751C">
      <w:pPr>
        <w:ind w:left="710"/>
        <w:jc w:val="both"/>
        <w:rPr>
          <w:szCs w:val="22"/>
        </w:rPr>
      </w:pPr>
      <w:r w:rsidRPr="00DA1218">
        <w:rPr>
          <w:noProof/>
          <w:szCs w:val="22"/>
          <w:lang w:val="en-IE" w:eastAsia="en-IE" w:bidi="ar-SA"/>
        </w:rPr>
        <w:drawing>
          <wp:inline distT="0" distB="0" distL="0" distR="0" wp14:anchorId="505D5351" wp14:editId="5E9FBCA2">
            <wp:extent cx="2160000" cy="1997059"/>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60000" cy="1997059"/>
                    </a:xfrm>
                    <a:prstGeom prst="rect">
                      <a:avLst/>
                    </a:prstGeom>
                  </pic:spPr>
                </pic:pic>
              </a:graphicData>
            </a:graphic>
          </wp:inline>
        </w:drawing>
      </w:r>
    </w:p>
    <w:p w:rsidR="00EF4881" w:rsidRDefault="00EF4881" w:rsidP="00E7751C">
      <w:pPr>
        <w:pStyle w:val="ListParagraph"/>
        <w:numPr>
          <w:ilvl w:val="2"/>
          <w:numId w:val="1"/>
        </w:numPr>
        <w:jc w:val="both"/>
        <w:rPr>
          <w:szCs w:val="22"/>
        </w:rPr>
      </w:pPr>
      <w:r w:rsidRPr="00DA1218">
        <w:rPr>
          <w:szCs w:val="22"/>
        </w:rPr>
        <w:t>Image Validation</w:t>
      </w:r>
    </w:p>
    <w:p w:rsidR="00A14664" w:rsidRPr="00A14664" w:rsidRDefault="00A14664" w:rsidP="00E7751C">
      <w:pPr>
        <w:jc w:val="both"/>
        <w:rPr>
          <w:szCs w:val="22"/>
        </w:rPr>
      </w:pPr>
      <w:r>
        <w:rPr>
          <w:szCs w:val="22"/>
        </w:rPr>
        <w:t>However, if invalid file type is selected, system throws validation error and use is notified with error message.</w:t>
      </w:r>
    </w:p>
    <w:p w:rsidR="001477ED" w:rsidRPr="00DA1218" w:rsidRDefault="007034E6" w:rsidP="00E7751C">
      <w:pPr>
        <w:pStyle w:val="ListParagraph"/>
        <w:ind w:left="890"/>
        <w:jc w:val="both"/>
        <w:rPr>
          <w:szCs w:val="22"/>
        </w:rPr>
      </w:pPr>
      <w:r w:rsidRPr="00DA1218">
        <w:rPr>
          <w:noProof/>
          <w:szCs w:val="22"/>
          <w:lang w:val="en-IE" w:eastAsia="en-IE" w:bidi="ar-SA"/>
        </w:rPr>
        <w:drawing>
          <wp:inline distT="0" distB="0" distL="0" distR="0" wp14:anchorId="421BF9CB" wp14:editId="799EF6DD">
            <wp:extent cx="2160000" cy="229271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60000" cy="2292711"/>
                    </a:xfrm>
                    <a:prstGeom prst="rect">
                      <a:avLst/>
                    </a:prstGeom>
                  </pic:spPr>
                </pic:pic>
              </a:graphicData>
            </a:graphic>
          </wp:inline>
        </w:drawing>
      </w:r>
    </w:p>
    <w:p w:rsidR="00EF4881" w:rsidRDefault="00EF4881" w:rsidP="00E7751C">
      <w:pPr>
        <w:pStyle w:val="ListParagraph"/>
        <w:numPr>
          <w:ilvl w:val="2"/>
          <w:numId w:val="1"/>
        </w:numPr>
        <w:jc w:val="both"/>
        <w:rPr>
          <w:szCs w:val="22"/>
        </w:rPr>
      </w:pPr>
      <w:r w:rsidRPr="00DA1218">
        <w:rPr>
          <w:szCs w:val="22"/>
        </w:rPr>
        <w:t>Classification Result</w:t>
      </w:r>
    </w:p>
    <w:p w:rsidR="00FD3092" w:rsidRPr="00FD3092" w:rsidRDefault="00FD3092" w:rsidP="00E7751C">
      <w:pPr>
        <w:jc w:val="both"/>
        <w:rPr>
          <w:szCs w:val="22"/>
        </w:rPr>
      </w:pPr>
      <w:r>
        <w:rPr>
          <w:szCs w:val="22"/>
        </w:rPr>
        <w:t>If the valid image is selected and predict button is clicked, system post the image to the API and classification result is then displayed to the client page.</w:t>
      </w:r>
    </w:p>
    <w:p w:rsidR="00930888" w:rsidRPr="00DA1218" w:rsidRDefault="00240205" w:rsidP="00E7751C">
      <w:pPr>
        <w:pStyle w:val="ListParagraph"/>
        <w:jc w:val="both"/>
        <w:rPr>
          <w:szCs w:val="22"/>
        </w:rPr>
      </w:pPr>
      <w:r w:rsidRPr="00DA1218">
        <w:rPr>
          <w:noProof/>
          <w:szCs w:val="22"/>
          <w:lang w:val="en-IE" w:eastAsia="en-IE" w:bidi="ar-SA"/>
        </w:rPr>
        <w:drawing>
          <wp:inline distT="0" distB="0" distL="0" distR="0" wp14:anchorId="746EC4EE" wp14:editId="5478A1A8">
            <wp:extent cx="2160000" cy="14914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60000" cy="1491462"/>
                    </a:xfrm>
                    <a:prstGeom prst="rect">
                      <a:avLst/>
                    </a:prstGeom>
                  </pic:spPr>
                </pic:pic>
              </a:graphicData>
            </a:graphic>
          </wp:inline>
        </w:drawing>
      </w:r>
    </w:p>
    <w:p w:rsidR="00392D0E" w:rsidRDefault="00392D0E" w:rsidP="00E7751C">
      <w:pPr>
        <w:pStyle w:val="ListParagraph"/>
        <w:numPr>
          <w:ilvl w:val="0"/>
          <w:numId w:val="1"/>
        </w:numPr>
        <w:jc w:val="both"/>
        <w:rPr>
          <w:szCs w:val="22"/>
        </w:rPr>
      </w:pPr>
      <w:r w:rsidRPr="00DA1218">
        <w:rPr>
          <w:szCs w:val="22"/>
        </w:rPr>
        <w:lastRenderedPageBreak/>
        <w:t>Application Limitation</w:t>
      </w:r>
    </w:p>
    <w:p w:rsidR="00884563" w:rsidRDefault="00884563" w:rsidP="00E7751C">
      <w:pPr>
        <w:pStyle w:val="ListParagraph"/>
        <w:numPr>
          <w:ilvl w:val="1"/>
          <w:numId w:val="1"/>
        </w:numPr>
        <w:jc w:val="both"/>
        <w:rPr>
          <w:szCs w:val="22"/>
        </w:rPr>
      </w:pPr>
      <w:r>
        <w:rPr>
          <w:szCs w:val="22"/>
        </w:rPr>
        <w:t>Inconsistency with Image that does not contain fruit.</w:t>
      </w:r>
    </w:p>
    <w:p w:rsidR="00F66AA8" w:rsidRPr="00F66AA8" w:rsidRDefault="00F66AA8" w:rsidP="00E7751C">
      <w:pPr>
        <w:jc w:val="both"/>
        <w:rPr>
          <w:szCs w:val="22"/>
        </w:rPr>
      </w:pPr>
      <w:r>
        <w:rPr>
          <w:szCs w:val="22"/>
        </w:rPr>
        <w:t xml:space="preserve">When we submit an image with new class (with no fruit) in them, application sometimes predicts as there are not fruit class, while </w:t>
      </w:r>
      <w:r w:rsidR="00A83DA5">
        <w:rPr>
          <w:szCs w:val="22"/>
        </w:rPr>
        <w:t>sometimes</w:t>
      </w:r>
      <w:r>
        <w:rPr>
          <w:szCs w:val="22"/>
        </w:rPr>
        <w:t xml:space="preserve"> it fails to do so.</w:t>
      </w:r>
    </w:p>
    <w:p w:rsidR="00C45AB8" w:rsidRPr="00DA1218" w:rsidRDefault="00C45AB8" w:rsidP="00E7751C">
      <w:pPr>
        <w:ind w:left="360"/>
        <w:jc w:val="both"/>
        <w:rPr>
          <w:szCs w:val="22"/>
        </w:rPr>
      </w:pPr>
      <w:r w:rsidRPr="00DA1218">
        <w:rPr>
          <w:noProof/>
          <w:szCs w:val="22"/>
          <w:lang w:val="en-IE" w:eastAsia="en-IE" w:bidi="ar-SA"/>
        </w:rPr>
        <w:drawing>
          <wp:inline distT="0" distB="0" distL="0" distR="0" wp14:anchorId="0284396F" wp14:editId="75EDB18D">
            <wp:extent cx="3600000" cy="2509615"/>
            <wp:effectExtent l="0" t="0" r="63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00000" cy="2509615"/>
                    </a:xfrm>
                    <a:prstGeom prst="rect">
                      <a:avLst/>
                    </a:prstGeom>
                  </pic:spPr>
                </pic:pic>
              </a:graphicData>
            </a:graphic>
          </wp:inline>
        </w:drawing>
      </w:r>
    </w:p>
    <w:p w:rsidR="00D41CD1" w:rsidRPr="00DA1218" w:rsidRDefault="00B44486" w:rsidP="00E7751C">
      <w:pPr>
        <w:ind w:left="360"/>
        <w:jc w:val="both"/>
        <w:rPr>
          <w:szCs w:val="22"/>
        </w:rPr>
      </w:pPr>
      <w:r w:rsidRPr="00DA1218">
        <w:rPr>
          <w:noProof/>
          <w:szCs w:val="22"/>
          <w:lang w:val="en-IE" w:eastAsia="en-IE" w:bidi="ar-SA"/>
        </w:rPr>
        <w:drawing>
          <wp:inline distT="0" distB="0" distL="0" distR="0" wp14:anchorId="486C83E1" wp14:editId="08A0ED18">
            <wp:extent cx="3600000" cy="2484231"/>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00000" cy="2484231"/>
                    </a:xfrm>
                    <a:prstGeom prst="rect">
                      <a:avLst/>
                    </a:prstGeom>
                  </pic:spPr>
                </pic:pic>
              </a:graphicData>
            </a:graphic>
          </wp:inline>
        </w:drawing>
      </w:r>
    </w:p>
    <w:p w:rsidR="00D41CD1" w:rsidRDefault="00B44486" w:rsidP="00E7751C">
      <w:pPr>
        <w:pStyle w:val="ListParagraph"/>
        <w:numPr>
          <w:ilvl w:val="0"/>
          <w:numId w:val="1"/>
        </w:numPr>
        <w:jc w:val="both"/>
        <w:rPr>
          <w:szCs w:val="22"/>
        </w:rPr>
      </w:pPr>
      <w:r w:rsidRPr="00DA1218">
        <w:rPr>
          <w:szCs w:val="22"/>
        </w:rPr>
        <w:t xml:space="preserve">Future </w:t>
      </w:r>
      <w:r w:rsidR="00D41CD1">
        <w:rPr>
          <w:szCs w:val="22"/>
        </w:rPr>
        <w:t>Work</w:t>
      </w:r>
    </w:p>
    <w:p w:rsidR="00D41CD1" w:rsidRDefault="00D41CD1" w:rsidP="00E7751C">
      <w:pPr>
        <w:ind w:left="360"/>
        <w:jc w:val="both"/>
        <w:rPr>
          <w:szCs w:val="22"/>
        </w:rPr>
      </w:pPr>
      <w:r w:rsidRPr="00D41CD1">
        <w:rPr>
          <w:szCs w:val="22"/>
        </w:rPr>
        <w:t xml:space="preserve">There are </w:t>
      </w:r>
      <w:r>
        <w:rPr>
          <w:szCs w:val="22"/>
        </w:rPr>
        <w:t>two major improvement areas. 1 model performance with unseen data and model compression.</w:t>
      </w:r>
    </w:p>
    <w:p w:rsidR="00D41CD1" w:rsidRDefault="00D41CD1" w:rsidP="00E7751C">
      <w:pPr>
        <w:pStyle w:val="ListParagraph"/>
        <w:numPr>
          <w:ilvl w:val="1"/>
          <w:numId w:val="1"/>
        </w:numPr>
        <w:jc w:val="both"/>
        <w:rPr>
          <w:szCs w:val="22"/>
        </w:rPr>
      </w:pPr>
      <w:r>
        <w:rPr>
          <w:szCs w:val="22"/>
        </w:rPr>
        <w:t>In future I will be studying and improving the m</w:t>
      </w:r>
      <w:bookmarkStart w:id="5" w:name="_GoBack"/>
      <w:bookmarkEnd w:id="5"/>
      <w:r>
        <w:rPr>
          <w:szCs w:val="22"/>
        </w:rPr>
        <w:t>odel to work better with unseen data as well as might implement one additional layer of classifier to first classify if image has fruit in it or not. Then, fruit category will only be called if there is fruit in the image.</w:t>
      </w:r>
    </w:p>
    <w:p w:rsidR="00D41CD1" w:rsidRPr="0017040D" w:rsidRDefault="00D41CD1" w:rsidP="00E7751C">
      <w:pPr>
        <w:pStyle w:val="ListParagraph"/>
        <w:numPr>
          <w:ilvl w:val="1"/>
          <w:numId w:val="1"/>
        </w:numPr>
        <w:jc w:val="both"/>
        <w:rPr>
          <w:szCs w:val="22"/>
        </w:rPr>
      </w:pPr>
      <w:r>
        <w:rPr>
          <w:szCs w:val="22"/>
        </w:rPr>
        <w:t xml:space="preserve">Another optimization would be compression of h5 file. This would help improving the API performance in terms of speed. I will be </w:t>
      </w:r>
      <w:r w:rsidR="00180AEC">
        <w:rPr>
          <w:szCs w:val="22"/>
        </w:rPr>
        <w:t>studying</w:t>
      </w:r>
      <w:r>
        <w:rPr>
          <w:szCs w:val="22"/>
        </w:rPr>
        <w:t xml:space="preserve"> and experiment with </w:t>
      </w:r>
      <w:r w:rsidRPr="00D41CD1">
        <w:rPr>
          <w:b/>
          <w:szCs w:val="22"/>
        </w:rPr>
        <w:t>TFLiteConverter</w:t>
      </w:r>
      <w:r>
        <w:rPr>
          <w:b/>
          <w:szCs w:val="22"/>
        </w:rPr>
        <w:t xml:space="preserve"> </w:t>
      </w:r>
      <w:r>
        <w:rPr>
          <w:szCs w:val="22"/>
        </w:rPr>
        <w:t>to achieve this</w:t>
      </w:r>
      <w:r w:rsidRPr="00D41CD1">
        <w:rPr>
          <w:b/>
          <w:szCs w:val="22"/>
        </w:rPr>
        <w:t>.</w:t>
      </w:r>
    </w:p>
    <w:p w:rsidR="0017040D" w:rsidRPr="00012703" w:rsidRDefault="0017040D" w:rsidP="0017040D">
      <w:pPr>
        <w:pStyle w:val="ListParagraph"/>
        <w:ind w:left="1440"/>
        <w:jc w:val="both"/>
        <w:rPr>
          <w:szCs w:val="22"/>
        </w:rPr>
      </w:pPr>
    </w:p>
    <w:p w:rsidR="00F80DCF" w:rsidRPr="00DA1218" w:rsidRDefault="00F80DCF" w:rsidP="00E7751C">
      <w:pPr>
        <w:pStyle w:val="ListParagraph"/>
        <w:numPr>
          <w:ilvl w:val="0"/>
          <w:numId w:val="1"/>
        </w:numPr>
        <w:jc w:val="both"/>
        <w:rPr>
          <w:szCs w:val="22"/>
        </w:rPr>
      </w:pPr>
      <w:r w:rsidRPr="00DA1218">
        <w:rPr>
          <w:szCs w:val="22"/>
        </w:rPr>
        <w:lastRenderedPageBreak/>
        <w:t>Jupyter Notebook</w:t>
      </w:r>
    </w:p>
    <w:p w:rsidR="00DC1CAA" w:rsidRPr="00DA1218" w:rsidRDefault="00DC1CAA" w:rsidP="00E7751C">
      <w:pPr>
        <w:ind w:left="360"/>
        <w:jc w:val="both"/>
        <w:rPr>
          <w:szCs w:val="22"/>
        </w:rPr>
      </w:pPr>
      <w:r w:rsidRPr="00DA1218">
        <w:rPr>
          <w:szCs w:val="22"/>
        </w:rPr>
        <w:object w:dxaOrig="3433" w:dyaOrig="816">
          <v:shape id="_x0000_i1031" type="#_x0000_t75" style="width:171.6pt;height:40.8pt" o:ole="">
            <v:imagedata r:id="rId28" o:title=""/>
          </v:shape>
          <o:OLEObject Type="Embed" ProgID="Package" ShapeID="_x0000_i1031" DrawAspect="Content" ObjectID="_1724615816" r:id="rId29"/>
        </w:object>
      </w:r>
    </w:p>
    <w:p w:rsidR="00392D0E" w:rsidRPr="00DA1218" w:rsidRDefault="00392D0E" w:rsidP="00E7751C">
      <w:pPr>
        <w:pStyle w:val="ListParagraph"/>
        <w:numPr>
          <w:ilvl w:val="0"/>
          <w:numId w:val="1"/>
        </w:numPr>
        <w:jc w:val="both"/>
        <w:rPr>
          <w:szCs w:val="22"/>
        </w:rPr>
      </w:pPr>
      <w:r w:rsidRPr="00DA1218">
        <w:rPr>
          <w:szCs w:val="22"/>
        </w:rPr>
        <w:t>Jupyter Notebook Run Log</w:t>
      </w:r>
    </w:p>
    <w:p w:rsidR="009D01FA" w:rsidRPr="00DA1218" w:rsidRDefault="009D01FA" w:rsidP="00E7751C">
      <w:pPr>
        <w:pStyle w:val="ListParagraph"/>
        <w:jc w:val="both"/>
        <w:rPr>
          <w:szCs w:val="22"/>
        </w:rPr>
      </w:pPr>
      <w:r w:rsidRPr="00DA1218">
        <w:rPr>
          <w:szCs w:val="22"/>
        </w:rPr>
        <w:object w:dxaOrig="3745" w:dyaOrig="816">
          <v:shape id="_x0000_i1032" type="#_x0000_t75" style="width:187.2pt;height:40.8pt" o:ole="">
            <v:imagedata r:id="rId30" o:title=""/>
          </v:shape>
          <o:OLEObject Type="Embed" ProgID="Package" ShapeID="_x0000_i1032" DrawAspect="Content" ObjectID="_1724615817" r:id="rId31"/>
        </w:object>
      </w:r>
    </w:p>
    <w:sectPr w:rsidR="009D01FA" w:rsidRPr="00DA1218">
      <w:headerReference w:type="default" r:id="rId32"/>
      <w:footerReference w:type="default" r:id="rId3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4E4C" w:rsidRDefault="00E84E4C" w:rsidP="00E12C50">
      <w:pPr>
        <w:spacing w:after="0" w:line="240" w:lineRule="auto"/>
      </w:pPr>
      <w:r>
        <w:separator/>
      </w:r>
    </w:p>
  </w:endnote>
  <w:endnote w:type="continuationSeparator" w:id="0">
    <w:p w:rsidR="00E84E4C" w:rsidRDefault="00E84E4C" w:rsidP="00E12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2C50" w:rsidRDefault="00E12C50">
    <w:pPr>
      <w:pStyle w:val="Footer"/>
    </w:pPr>
    <w:r>
      <w:t>Final Project Documentation – Deep Learning with Pyth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4E4C" w:rsidRDefault="00E84E4C" w:rsidP="00E12C50">
      <w:pPr>
        <w:spacing w:after="0" w:line="240" w:lineRule="auto"/>
      </w:pPr>
      <w:r>
        <w:separator/>
      </w:r>
    </w:p>
  </w:footnote>
  <w:footnote w:type="continuationSeparator" w:id="0">
    <w:p w:rsidR="00E84E4C" w:rsidRDefault="00E84E4C" w:rsidP="00E12C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2C50" w:rsidRDefault="00E12C50">
    <w:pPr>
      <w:pStyle w:val="Header"/>
    </w:pPr>
    <w:r>
      <w:t>Atut Gorkhali – 984908833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5D70DC9"/>
    <w:multiLevelType w:val="hybridMultilevel"/>
    <w:tmpl w:val="99DE7036"/>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start w:val="1"/>
      <w:numFmt w:val="lowerRoman"/>
      <w:lvlText w:val="%3."/>
      <w:lvlJc w:val="right"/>
      <w:pPr>
        <w:ind w:left="890" w:hanging="180"/>
      </w:pPr>
    </w:lvl>
    <w:lvl w:ilvl="3" w:tplc="37F2C69E">
      <w:start w:val="1"/>
      <w:numFmt w:val="upperLetter"/>
      <w:lvlText w:val="%4."/>
      <w:lvlJc w:val="left"/>
      <w:pPr>
        <w:ind w:left="1211" w:hanging="360"/>
      </w:pPr>
      <w:rPr>
        <w:rFonts w:hint="default"/>
      </w:r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7BA078D5"/>
    <w:multiLevelType w:val="hybridMultilevel"/>
    <w:tmpl w:val="24A888F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2MDEwMTA0NzKwMDVR0lEKTi0uzszPAykwrAUAkrndOSwAAAA="/>
  </w:docVars>
  <w:rsids>
    <w:rsidRoot w:val="00860275"/>
    <w:rsid w:val="00012703"/>
    <w:rsid w:val="001408C2"/>
    <w:rsid w:val="001477ED"/>
    <w:rsid w:val="0017040D"/>
    <w:rsid w:val="00180AEC"/>
    <w:rsid w:val="001D7EE6"/>
    <w:rsid w:val="00240205"/>
    <w:rsid w:val="002B3066"/>
    <w:rsid w:val="002F7BF0"/>
    <w:rsid w:val="0034039E"/>
    <w:rsid w:val="00392D0E"/>
    <w:rsid w:val="003B2C73"/>
    <w:rsid w:val="003B769D"/>
    <w:rsid w:val="003D6C85"/>
    <w:rsid w:val="00584648"/>
    <w:rsid w:val="00600064"/>
    <w:rsid w:val="00670D71"/>
    <w:rsid w:val="007034E6"/>
    <w:rsid w:val="00760885"/>
    <w:rsid w:val="007E06C2"/>
    <w:rsid w:val="0081203B"/>
    <w:rsid w:val="00821145"/>
    <w:rsid w:val="00860275"/>
    <w:rsid w:val="00884563"/>
    <w:rsid w:val="008D5EA8"/>
    <w:rsid w:val="008E1225"/>
    <w:rsid w:val="008F6245"/>
    <w:rsid w:val="00930888"/>
    <w:rsid w:val="009D01FA"/>
    <w:rsid w:val="009F6E19"/>
    <w:rsid w:val="00A14664"/>
    <w:rsid w:val="00A3359A"/>
    <w:rsid w:val="00A365AC"/>
    <w:rsid w:val="00A83DA5"/>
    <w:rsid w:val="00AF2FFA"/>
    <w:rsid w:val="00B32152"/>
    <w:rsid w:val="00B33685"/>
    <w:rsid w:val="00B36647"/>
    <w:rsid w:val="00B44486"/>
    <w:rsid w:val="00B95FDD"/>
    <w:rsid w:val="00BD1F0A"/>
    <w:rsid w:val="00BD68E7"/>
    <w:rsid w:val="00BE5188"/>
    <w:rsid w:val="00BE7201"/>
    <w:rsid w:val="00C2036A"/>
    <w:rsid w:val="00C45AB8"/>
    <w:rsid w:val="00D41CD1"/>
    <w:rsid w:val="00D870EA"/>
    <w:rsid w:val="00DA1218"/>
    <w:rsid w:val="00DA48F4"/>
    <w:rsid w:val="00DB714B"/>
    <w:rsid w:val="00DC1CAA"/>
    <w:rsid w:val="00DE1081"/>
    <w:rsid w:val="00E12C50"/>
    <w:rsid w:val="00E2352E"/>
    <w:rsid w:val="00E46DBA"/>
    <w:rsid w:val="00E77378"/>
    <w:rsid w:val="00E7751C"/>
    <w:rsid w:val="00E829B1"/>
    <w:rsid w:val="00E84E4C"/>
    <w:rsid w:val="00EB055A"/>
    <w:rsid w:val="00EC45D1"/>
    <w:rsid w:val="00EF4881"/>
    <w:rsid w:val="00F66AA8"/>
    <w:rsid w:val="00F80DCF"/>
    <w:rsid w:val="00FD309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F361E"/>
  <w15:chartTrackingRefBased/>
  <w15:docId w15:val="{D374FC78-4F08-4473-99AC-7B7449D42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48F4"/>
    <w:pPr>
      <w:ind w:left="720"/>
      <w:contextualSpacing/>
    </w:pPr>
  </w:style>
  <w:style w:type="paragraph" w:styleId="Header">
    <w:name w:val="header"/>
    <w:basedOn w:val="Normal"/>
    <w:link w:val="HeaderChar"/>
    <w:uiPriority w:val="99"/>
    <w:unhideWhenUsed/>
    <w:rsid w:val="00E12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2C50"/>
  </w:style>
  <w:style w:type="paragraph" w:styleId="Footer">
    <w:name w:val="footer"/>
    <w:basedOn w:val="Normal"/>
    <w:link w:val="FooterChar"/>
    <w:uiPriority w:val="99"/>
    <w:unhideWhenUsed/>
    <w:rsid w:val="00E12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2C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package" Target="embeddings/Microsoft_Word_Document3.docx"/><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package" Target="embeddings/Microsoft_Word_Document.docx"/><Relationship Id="rId17" Type="http://schemas.openxmlformats.org/officeDocument/2006/relationships/image" Target="media/image7.emf"/><Relationship Id="rId25" Type="http://schemas.openxmlformats.org/officeDocument/2006/relationships/image" Target="media/image13.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package" Target="embeddings/Microsoft_Word_Document2.docx"/><Relationship Id="rId20" Type="http://schemas.openxmlformats.org/officeDocument/2006/relationships/package" Target="embeddings/Microsoft_Word_Macro-Enabled_Document.docm"/><Relationship Id="rId29" Type="http://schemas.openxmlformats.org/officeDocument/2006/relationships/oleObject" Target="embeddings/oleObject2.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image" Target="media/image12.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1.png"/><Relationship Id="rId28" Type="http://schemas.openxmlformats.org/officeDocument/2006/relationships/image" Target="media/image16.emf"/><Relationship Id="rId10" Type="http://schemas.openxmlformats.org/officeDocument/2006/relationships/oleObject" Target="embeddings/oleObject1.bin"/><Relationship Id="rId19" Type="http://schemas.openxmlformats.org/officeDocument/2006/relationships/image" Target="media/image8.emf"/><Relationship Id="rId31" Type="http://schemas.openxmlformats.org/officeDocument/2006/relationships/oleObject" Target="embeddings/oleObject3.bin"/><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package" Target="embeddings/Microsoft_Word_Document1.docx"/><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7.emf"/><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10</Pages>
  <Words>436</Words>
  <Characters>249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ut's PC</dc:creator>
  <cp:keywords/>
  <dc:description/>
  <cp:lastModifiedBy>Atut's PC</cp:lastModifiedBy>
  <cp:revision>53</cp:revision>
  <dcterms:created xsi:type="dcterms:W3CDTF">2022-09-09T16:29:00Z</dcterms:created>
  <dcterms:modified xsi:type="dcterms:W3CDTF">2022-09-13T17:22:00Z</dcterms:modified>
</cp:coreProperties>
</file>